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4427F" w14:textId="75539D6B" w:rsidR="005E5396" w:rsidRPr="0092651B" w:rsidRDefault="00B32C91" w:rsidP="007D5A80">
      <w:pPr>
        <w:spacing w:after="0" w:line="240" w:lineRule="auto"/>
        <w:jc w:val="center"/>
        <w:rPr>
          <w:rFonts w:ascii="Times New Roman" w:eastAsia="Times New Roman" w:hAnsi="Times New Roman"/>
          <w:b/>
          <w:i/>
          <w:iCs/>
          <w:color w:val="000000"/>
          <w:sz w:val="24"/>
          <w:szCs w:val="20"/>
        </w:rPr>
      </w:pPr>
      <w:r>
        <w:rPr>
          <w:rFonts w:ascii="Times New Roman" w:eastAsia="Times New Roman" w:hAnsi="Times New Roman"/>
          <w:b/>
          <w:noProof/>
          <w:color w:val="000000"/>
          <w:sz w:val="24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1A5E66F" wp14:editId="5D41D6F1">
                <wp:simplePos x="0" y="0"/>
                <wp:positionH relativeFrom="column">
                  <wp:posOffset>-239131</wp:posOffset>
                </wp:positionH>
                <wp:positionV relativeFrom="paragraph">
                  <wp:posOffset>-481498</wp:posOffset>
                </wp:positionV>
                <wp:extent cx="936625" cy="426085"/>
                <wp:effectExtent l="7620" t="15240" r="8255" b="63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6625" cy="426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4F81BD"/>
                          </a:solidFill>
                          <a:prstDash val="dash"/>
                          <a:miter lim="2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CD83D29" w14:textId="77777777" w:rsidR="0092651B" w:rsidRPr="00BE3D02" w:rsidRDefault="000E3301">
                            <w:pPr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Form - I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A5E66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8.85pt;margin-top:-37.9pt;width:73.75pt;height:33.5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" strokecolor="#4f81bd" strokeweight="1pt">
                <v:stroke dashstyle="dash" miterlimit="2"/>
                <v:shadow color="#868686"/>
                <v:textbox>
                  <w:txbxContent>
                    <w:p w14:paraId="0CD83D29" w14:textId="77777777" w:rsidR="0092651B" w:rsidRPr="00BE3D02" w:rsidRDefault="000E3301">
                      <w:pPr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Form - IM</w:t>
                      </w:r>
                    </w:p>
                  </w:txbxContent>
                </v:textbox>
              </v:shape>
            </w:pict>
          </mc:Fallback>
        </mc:AlternateContent>
      </w:r>
      <w:r w:rsidR="00E82646" w:rsidRPr="0092651B">
        <w:rPr>
          <w:rFonts w:ascii="Times New Roman" w:eastAsia="Times New Roman" w:hAnsi="Times New Roman"/>
          <w:b/>
          <w:i/>
          <w:iCs/>
          <w:color w:val="000000"/>
          <w:sz w:val="24"/>
          <w:szCs w:val="20"/>
        </w:rPr>
        <w:t>Application form</w:t>
      </w:r>
      <w:r w:rsidR="0092651B" w:rsidRPr="0092651B">
        <w:rPr>
          <w:rFonts w:ascii="Times New Roman" w:eastAsia="Times New Roman" w:hAnsi="Times New Roman"/>
          <w:b/>
          <w:i/>
          <w:iCs/>
          <w:color w:val="000000"/>
          <w:sz w:val="24"/>
          <w:szCs w:val="20"/>
        </w:rPr>
        <w:t>: for attending</w:t>
      </w:r>
      <w:r w:rsidR="00FD3914" w:rsidRPr="0092651B">
        <w:rPr>
          <w:rFonts w:ascii="Times New Roman" w:eastAsia="Times New Roman" w:hAnsi="Times New Roman"/>
          <w:b/>
          <w:i/>
          <w:iCs/>
          <w:color w:val="000000"/>
          <w:sz w:val="24"/>
          <w:szCs w:val="20"/>
        </w:rPr>
        <w:t xml:space="preserve"> </w:t>
      </w:r>
      <w:r w:rsidR="00E82646" w:rsidRPr="0092651B">
        <w:rPr>
          <w:rFonts w:ascii="Times New Roman" w:eastAsia="Times New Roman" w:hAnsi="Times New Roman"/>
          <w:b/>
          <w:i/>
          <w:iCs/>
          <w:color w:val="000000"/>
          <w:sz w:val="24"/>
          <w:szCs w:val="20"/>
        </w:rPr>
        <w:t>seminars/conferences/symposium/workshops etc.</w:t>
      </w:r>
      <w:r w:rsidR="007D5A80" w:rsidRPr="0092651B">
        <w:rPr>
          <w:rFonts w:ascii="Times New Roman" w:eastAsia="Times New Roman" w:hAnsi="Times New Roman"/>
          <w:b/>
          <w:i/>
          <w:iCs/>
          <w:color w:val="000000"/>
          <w:sz w:val="24"/>
          <w:szCs w:val="20"/>
        </w:rPr>
        <w:t xml:space="preserve"> </w:t>
      </w:r>
    </w:p>
    <w:p w14:paraId="1247CCFE" w14:textId="77777777" w:rsidR="008D5117" w:rsidRPr="0092651B" w:rsidRDefault="007D5A80" w:rsidP="007D5A80">
      <w:pPr>
        <w:spacing w:after="0" w:line="240" w:lineRule="auto"/>
        <w:jc w:val="center"/>
        <w:rPr>
          <w:rFonts w:ascii="Times New Roman" w:eastAsia="Times New Roman" w:hAnsi="Times New Roman"/>
          <w:b/>
          <w:i/>
          <w:iCs/>
          <w:color w:val="000000"/>
          <w:sz w:val="24"/>
          <w:szCs w:val="20"/>
        </w:rPr>
      </w:pPr>
      <w:r w:rsidRPr="0092651B">
        <w:rPr>
          <w:rFonts w:ascii="Times New Roman" w:eastAsia="Times New Roman" w:hAnsi="Times New Roman"/>
          <w:b/>
          <w:i/>
          <w:iCs/>
          <w:color w:val="000000"/>
          <w:sz w:val="24"/>
          <w:szCs w:val="20"/>
        </w:rPr>
        <w:t>(Through</w:t>
      </w:r>
      <w:r w:rsidR="00E82646" w:rsidRPr="0092651B">
        <w:rPr>
          <w:rFonts w:ascii="Times New Roman" w:eastAsia="Times New Roman" w:hAnsi="Times New Roman"/>
          <w:b/>
          <w:i/>
          <w:iCs/>
          <w:color w:val="000000"/>
          <w:sz w:val="24"/>
          <w:szCs w:val="20"/>
        </w:rPr>
        <w:t xml:space="preserve"> Institute</w:t>
      </w:r>
      <w:r w:rsidRPr="0092651B">
        <w:rPr>
          <w:rFonts w:ascii="Times New Roman" w:eastAsia="Times New Roman" w:hAnsi="Times New Roman"/>
          <w:b/>
          <w:i/>
          <w:iCs/>
          <w:color w:val="000000"/>
          <w:sz w:val="24"/>
          <w:szCs w:val="20"/>
        </w:rPr>
        <w:t>)</w:t>
      </w:r>
    </w:p>
    <w:p w14:paraId="182B1C08" w14:textId="77777777" w:rsidR="00B92B15" w:rsidRPr="007D5A80" w:rsidRDefault="00B92B15" w:rsidP="00B92B15">
      <w:pPr>
        <w:spacing w:after="0" w:line="240" w:lineRule="auto"/>
        <w:rPr>
          <w:rFonts w:ascii="Times New Roman" w:eastAsia="Times New Roman" w:hAnsi="Times New Roman"/>
          <w:b/>
          <w:i/>
          <w:iCs/>
          <w:color w:val="000000"/>
          <w:sz w:val="20"/>
          <w:szCs w:val="20"/>
        </w:rPr>
      </w:pPr>
      <w:r>
        <w:rPr>
          <w:rFonts w:ascii="Times New Roman" w:eastAsia="Times New Roman" w:hAnsi="Times New Roman"/>
          <w:b/>
          <w:i/>
          <w:iCs/>
          <w:color w:val="000000"/>
          <w:sz w:val="20"/>
          <w:szCs w:val="20"/>
          <w:u w:val="single"/>
        </w:rPr>
        <w:t xml:space="preserve">Ref: </w:t>
      </w:r>
    </w:p>
    <w:p w14:paraId="48DF2EEE" w14:textId="77777777" w:rsidR="008D5117" w:rsidRDefault="008D5117">
      <w:pPr>
        <w:spacing w:after="0" w:line="240" w:lineRule="auto"/>
        <w:jc w:val="both"/>
        <w:rPr>
          <w:rFonts w:ascii="Times New Roman" w:eastAsia="Times New Roman" w:hAnsi="Times New Roman"/>
          <w:b/>
          <w:i/>
          <w:iCs/>
          <w:color w:val="000000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8"/>
        <w:gridCol w:w="6299"/>
        <w:gridCol w:w="1228"/>
        <w:gridCol w:w="22"/>
        <w:gridCol w:w="861"/>
        <w:gridCol w:w="918"/>
        <w:gridCol w:w="890"/>
      </w:tblGrid>
      <w:tr w:rsidR="003725D3" w:rsidRPr="00AC2365" w14:paraId="6978465E" w14:textId="77777777" w:rsidTr="00FB5AD4">
        <w:trPr>
          <w:trHeight w:val="288"/>
        </w:trPr>
        <w:tc>
          <w:tcPr>
            <w:tcW w:w="228" w:type="pct"/>
          </w:tcPr>
          <w:p w14:paraId="35183A00" w14:textId="77777777" w:rsidR="003725D3" w:rsidRPr="00AC2365" w:rsidRDefault="003725D3" w:rsidP="003725D3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3202" w:type="pct"/>
            <w:gridSpan w:val="3"/>
          </w:tcPr>
          <w:p w14:paraId="7D75EE29" w14:textId="77777777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  <w:r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>Name and employee code:</w:t>
            </w:r>
          </w:p>
        </w:tc>
        <w:tc>
          <w:tcPr>
            <w:tcW w:w="1569" w:type="pct"/>
            <w:gridSpan w:val="3"/>
          </w:tcPr>
          <w:p w14:paraId="303E84C5" w14:textId="77777777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  <w:r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>Designation:</w:t>
            </w:r>
          </w:p>
        </w:tc>
      </w:tr>
      <w:tr w:rsidR="003725D3" w:rsidRPr="00AC2365" w14:paraId="4789995A" w14:textId="77777777" w:rsidTr="00FB5AD4">
        <w:trPr>
          <w:trHeight w:val="288"/>
        </w:trPr>
        <w:tc>
          <w:tcPr>
            <w:tcW w:w="228" w:type="pct"/>
          </w:tcPr>
          <w:p w14:paraId="463064F5" w14:textId="77777777" w:rsidR="003725D3" w:rsidRPr="00AC2365" w:rsidRDefault="003725D3" w:rsidP="003725D3">
            <w:pPr>
              <w:numPr>
                <w:ilvl w:val="0"/>
                <w:numId w:val="2"/>
              </w:numPr>
              <w:tabs>
                <w:tab w:val="left" w:pos="5952"/>
              </w:tabs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4772" w:type="pct"/>
            <w:gridSpan w:val="6"/>
          </w:tcPr>
          <w:p w14:paraId="499DD88E" w14:textId="77777777" w:rsidR="003725D3" w:rsidRPr="00AC2365" w:rsidRDefault="003725D3" w:rsidP="003725D3">
            <w:pPr>
              <w:tabs>
                <w:tab w:val="left" w:pos="5952"/>
              </w:tabs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  <w:r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>Name of the Department:</w:t>
            </w:r>
            <w:r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ab/>
            </w:r>
          </w:p>
        </w:tc>
      </w:tr>
      <w:tr w:rsidR="003725D3" w:rsidRPr="00AC2365" w14:paraId="0F05994C" w14:textId="77777777" w:rsidTr="00FB5AD4">
        <w:trPr>
          <w:trHeight w:val="288"/>
        </w:trPr>
        <w:tc>
          <w:tcPr>
            <w:tcW w:w="228" w:type="pct"/>
          </w:tcPr>
          <w:p w14:paraId="04CCDC67" w14:textId="77777777" w:rsidR="003725D3" w:rsidRPr="00AC2365" w:rsidRDefault="003725D3" w:rsidP="003725D3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3066" w:type="pct"/>
          </w:tcPr>
          <w:p w14:paraId="42301291" w14:textId="77777777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  <w:r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>Name, place, period &amp; Nature of S/C/Sym/WS etc.:</w:t>
            </w:r>
          </w:p>
          <w:p w14:paraId="49451287" w14:textId="77777777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706" w:type="pct"/>
            <w:gridSpan w:val="5"/>
          </w:tcPr>
          <w:p w14:paraId="79E49450" w14:textId="77777777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  <w:p w14:paraId="511AC802" w14:textId="77777777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  <w:p w14:paraId="0B77D3D0" w14:textId="77777777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</w:tr>
      <w:tr w:rsidR="003725D3" w:rsidRPr="00AC2365" w14:paraId="7A7CF8B1" w14:textId="77777777" w:rsidTr="00FB5AD4">
        <w:trPr>
          <w:trHeight w:val="288"/>
        </w:trPr>
        <w:tc>
          <w:tcPr>
            <w:tcW w:w="228" w:type="pct"/>
          </w:tcPr>
          <w:p w14:paraId="64D6BE11" w14:textId="77777777" w:rsidR="003725D3" w:rsidRPr="00AC2365" w:rsidRDefault="003725D3" w:rsidP="003725D3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3066" w:type="pct"/>
          </w:tcPr>
          <w:p w14:paraId="1D467AA1" w14:textId="77777777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  <w:r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 xml:space="preserve">Exact period of leave required from institute </w:t>
            </w:r>
            <w:r w:rsidRPr="00AC2365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</w:rPr>
              <w:t>(with justification for any extended period of stay, if so required):</w:t>
            </w:r>
          </w:p>
        </w:tc>
        <w:tc>
          <w:tcPr>
            <w:tcW w:w="1706" w:type="pct"/>
            <w:gridSpan w:val="5"/>
          </w:tcPr>
          <w:p w14:paraId="33DB2DE8" w14:textId="77777777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</w:tr>
      <w:tr w:rsidR="003725D3" w:rsidRPr="00AC2365" w14:paraId="3C9F9CA6" w14:textId="77777777" w:rsidTr="00FB5AD4">
        <w:trPr>
          <w:trHeight w:val="288"/>
        </w:trPr>
        <w:tc>
          <w:tcPr>
            <w:tcW w:w="228" w:type="pct"/>
          </w:tcPr>
          <w:p w14:paraId="275D8F38" w14:textId="77777777" w:rsidR="003725D3" w:rsidRPr="00AC2365" w:rsidRDefault="003725D3" w:rsidP="003725D3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3066" w:type="pct"/>
          </w:tcPr>
          <w:p w14:paraId="4B4C26FE" w14:textId="77777777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  <w:r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 xml:space="preserve">Purpose of application: attending S/C/Sym/WS meeting of editorial boards/presenting paper or poster/chairing session/resource person/Invited talk/attending editorial board/as a member of technical committee etc. </w:t>
            </w:r>
            <w:r w:rsidRPr="00AC2365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</w:rPr>
              <w:t>(attach acceptance letter/invitation letter/admission slip etc. as proof):</w:t>
            </w:r>
          </w:p>
        </w:tc>
        <w:tc>
          <w:tcPr>
            <w:tcW w:w="1706" w:type="pct"/>
            <w:gridSpan w:val="5"/>
          </w:tcPr>
          <w:p w14:paraId="4380BB56" w14:textId="77777777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</w:tr>
      <w:tr w:rsidR="003725D3" w:rsidRPr="00AC2365" w14:paraId="6B752659" w14:textId="77777777" w:rsidTr="00FB5AD4">
        <w:trPr>
          <w:trHeight w:val="288"/>
        </w:trPr>
        <w:tc>
          <w:tcPr>
            <w:tcW w:w="228" w:type="pct"/>
          </w:tcPr>
          <w:p w14:paraId="52494DF1" w14:textId="77777777" w:rsidR="003725D3" w:rsidRPr="00AC2365" w:rsidRDefault="003725D3" w:rsidP="003725D3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3066" w:type="pct"/>
          </w:tcPr>
          <w:p w14:paraId="613FF4E2" w14:textId="77777777" w:rsidR="003725D3" w:rsidRPr="00AC2365" w:rsidRDefault="003725D3" w:rsidP="00D77A7E">
            <w:pPr>
              <w:spacing w:after="0" w:line="240" w:lineRule="auto"/>
              <w:rPr>
                <w:rFonts w:ascii="Times New Roman" w:eastAsia="Times New Roman" w:hAnsi="Times New Roman"/>
                <w:b/>
                <w:i/>
                <w:color w:val="000000"/>
                <w:sz w:val="20"/>
                <w:szCs w:val="20"/>
              </w:rPr>
            </w:pPr>
            <w:r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 xml:space="preserve">Title of the paper </w:t>
            </w:r>
            <w:proofErr w:type="gramStart"/>
            <w:r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>submitted</w:t>
            </w:r>
            <w:r w:rsidRPr="00AC2365">
              <w:rPr>
                <w:rFonts w:ascii="Times New Roman" w:eastAsia="Times New Roman" w:hAnsi="Times New Roman"/>
                <w:b/>
                <w:i/>
                <w:color w:val="000000"/>
                <w:sz w:val="20"/>
                <w:szCs w:val="20"/>
              </w:rPr>
              <w:t>(</w:t>
            </w:r>
            <w:proofErr w:type="gramEnd"/>
            <w:r w:rsidRPr="00AC2365">
              <w:rPr>
                <w:rFonts w:ascii="Times New Roman" w:eastAsia="Times New Roman" w:hAnsi="Times New Roman"/>
                <w:b/>
                <w:i/>
                <w:color w:val="000000"/>
                <w:sz w:val="20"/>
                <w:szCs w:val="20"/>
              </w:rPr>
              <w:t>with name of all the authors in case of multiple author papers</w:t>
            </w:r>
            <w:r w:rsidRPr="00AC2365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</w:rPr>
              <w:t>):</w:t>
            </w:r>
          </w:p>
        </w:tc>
        <w:tc>
          <w:tcPr>
            <w:tcW w:w="1706" w:type="pct"/>
            <w:gridSpan w:val="5"/>
          </w:tcPr>
          <w:p w14:paraId="6DA2763D" w14:textId="77777777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  <w:p w14:paraId="0C9EF0D5" w14:textId="77777777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  <w:p w14:paraId="4889D9CB" w14:textId="77777777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</w:tr>
      <w:tr w:rsidR="003725D3" w:rsidRPr="00AC2365" w14:paraId="254BDBFC" w14:textId="77777777" w:rsidTr="00FB5AD4">
        <w:trPr>
          <w:trHeight w:val="288"/>
        </w:trPr>
        <w:tc>
          <w:tcPr>
            <w:tcW w:w="228" w:type="pct"/>
          </w:tcPr>
          <w:p w14:paraId="084D09DD" w14:textId="77777777" w:rsidR="003725D3" w:rsidRPr="00AC2365" w:rsidRDefault="003725D3" w:rsidP="003725D3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3066" w:type="pct"/>
          </w:tcPr>
          <w:p w14:paraId="0E801B8F" w14:textId="77777777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  <w:r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 xml:space="preserve">List </w:t>
            </w:r>
            <w:proofErr w:type="gramStart"/>
            <w:r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>of  national</w:t>
            </w:r>
            <w:proofErr w:type="gramEnd"/>
            <w:r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 xml:space="preserve"> S/C/Sym/WS etc. attended during in current academic years</w:t>
            </w:r>
            <w:r w:rsidRPr="00AC2365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</w:rPr>
              <w:t>(give details like, place, institution's financial Assistance etc. in separate sheet,  if  required):</w:t>
            </w:r>
          </w:p>
        </w:tc>
        <w:tc>
          <w:tcPr>
            <w:tcW w:w="1706" w:type="pct"/>
            <w:gridSpan w:val="5"/>
          </w:tcPr>
          <w:p w14:paraId="63AE003C" w14:textId="77777777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</w:tr>
      <w:tr w:rsidR="003725D3" w:rsidRPr="00AC2365" w14:paraId="71E3738E" w14:textId="77777777" w:rsidTr="00FB5AD4">
        <w:trPr>
          <w:trHeight w:val="288"/>
        </w:trPr>
        <w:tc>
          <w:tcPr>
            <w:tcW w:w="228" w:type="pct"/>
          </w:tcPr>
          <w:p w14:paraId="6A431262" w14:textId="77777777" w:rsidR="003725D3" w:rsidRPr="00AC2365" w:rsidRDefault="003725D3" w:rsidP="003725D3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3066" w:type="pct"/>
          </w:tcPr>
          <w:p w14:paraId="2A253084" w14:textId="77777777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  <w:r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>List of foreign S/C/Sym/WS etc. attended during</w:t>
            </w:r>
          </w:p>
          <w:p w14:paraId="6FC2F58B" w14:textId="77777777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  <w:r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 xml:space="preserve">the last three academic </w:t>
            </w:r>
            <w:proofErr w:type="gramStart"/>
            <w:r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>years</w:t>
            </w:r>
            <w:r w:rsidRPr="00AC2365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</w:rPr>
              <w:t>(</w:t>
            </w:r>
            <w:proofErr w:type="gramEnd"/>
            <w:r w:rsidRPr="00AC2365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</w:rPr>
              <w:t>give details like, place, institution's financial Assistance etc. in separate sheet,  if  required):</w:t>
            </w:r>
          </w:p>
        </w:tc>
        <w:tc>
          <w:tcPr>
            <w:tcW w:w="1706" w:type="pct"/>
            <w:gridSpan w:val="5"/>
          </w:tcPr>
          <w:p w14:paraId="2552BB2D" w14:textId="77777777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</w:tr>
      <w:tr w:rsidR="003725D3" w:rsidRPr="00AC2365" w14:paraId="5E3EE2F4" w14:textId="77777777" w:rsidTr="00FB5AD4">
        <w:trPr>
          <w:trHeight w:val="288"/>
        </w:trPr>
        <w:tc>
          <w:tcPr>
            <w:tcW w:w="228" w:type="pct"/>
          </w:tcPr>
          <w:p w14:paraId="3DD4EFFE" w14:textId="77777777" w:rsidR="003725D3" w:rsidRPr="00AC2365" w:rsidRDefault="003725D3" w:rsidP="003725D3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3066" w:type="pct"/>
          </w:tcPr>
          <w:p w14:paraId="2D07C236" w14:textId="786039A8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</w:rPr>
            </w:pPr>
            <w:r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 xml:space="preserve">Whether sponsored by any organization other than </w:t>
            </w:r>
            <w:r w:rsidR="00F11860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 xml:space="preserve">the </w:t>
            </w:r>
            <w:r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>institute</w:t>
            </w:r>
            <w:r w:rsidR="00D77A7E"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 xml:space="preserve">                                                                         </w:t>
            </w:r>
            <w:proofErr w:type="gramStart"/>
            <w:r w:rsidR="00D77A7E"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 xml:space="preserve">   </w:t>
            </w:r>
            <w:r w:rsidRPr="00AC2365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</w:rPr>
              <w:t>(</w:t>
            </w:r>
            <w:proofErr w:type="gramEnd"/>
            <w:r w:rsidRPr="00AC2365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</w:rPr>
              <w:t>give details regarding the financial assistance)</w:t>
            </w:r>
          </w:p>
          <w:p w14:paraId="1DB24A6A" w14:textId="77777777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i/>
                <w:color w:val="000000"/>
                <w:sz w:val="20"/>
                <w:szCs w:val="20"/>
              </w:rPr>
            </w:pPr>
          </w:p>
        </w:tc>
        <w:tc>
          <w:tcPr>
            <w:tcW w:w="1706" w:type="pct"/>
            <w:gridSpan w:val="5"/>
          </w:tcPr>
          <w:p w14:paraId="5BDD9235" w14:textId="77777777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</w:tr>
      <w:tr w:rsidR="003725D3" w:rsidRPr="00AC2365" w14:paraId="1298928F" w14:textId="77777777" w:rsidTr="00FB5AD4">
        <w:trPr>
          <w:trHeight w:val="288"/>
        </w:trPr>
        <w:tc>
          <w:tcPr>
            <w:tcW w:w="228" w:type="pct"/>
          </w:tcPr>
          <w:p w14:paraId="2D959377" w14:textId="77777777" w:rsidR="003725D3" w:rsidRPr="00AC2365" w:rsidRDefault="003725D3" w:rsidP="003725D3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3066" w:type="pct"/>
          </w:tcPr>
          <w:p w14:paraId="5E471A7D" w14:textId="57447598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</w:rPr>
            </w:pPr>
            <w:r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 xml:space="preserve">Details of financial assistance sought from other </w:t>
            </w:r>
            <w:proofErr w:type="gramStart"/>
            <w:r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>organizations</w:t>
            </w:r>
            <w:r w:rsidRPr="00AC2365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</w:rPr>
              <w:t>(</w:t>
            </w:r>
            <w:proofErr w:type="gramEnd"/>
            <w:r w:rsidRPr="00AC2365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</w:rPr>
              <w:t xml:space="preserve">details may be provided on </w:t>
            </w:r>
            <w:r w:rsidR="00F11860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</w:rPr>
              <w:t xml:space="preserve">a </w:t>
            </w:r>
            <w:r w:rsidRPr="00AC2365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</w:rPr>
              <w:t>separate sheet, if required):</w:t>
            </w:r>
          </w:p>
        </w:tc>
        <w:tc>
          <w:tcPr>
            <w:tcW w:w="1706" w:type="pct"/>
            <w:gridSpan w:val="5"/>
          </w:tcPr>
          <w:p w14:paraId="68D01A94" w14:textId="77777777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</w:tr>
      <w:tr w:rsidR="006C152B" w:rsidRPr="00AC2365" w14:paraId="266119C4" w14:textId="77777777" w:rsidTr="00FB5AD4">
        <w:trPr>
          <w:trHeight w:val="288"/>
        </w:trPr>
        <w:tc>
          <w:tcPr>
            <w:tcW w:w="228" w:type="pct"/>
            <w:vMerge w:val="restart"/>
          </w:tcPr>
          <w:p w14:paraId="023B35EB" w14:textId="77777777" w:rsidR="006C152B" w:rsidRPr="00AC2365" w:rsidRDefault="006C152B" w:rsidP="003725D3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3066" w:type="pct"/>
            <w:vMerge w:val="restart"/>
          </w:tcPr>
          <w:p w14:paraId="3490342A" w14:textId="57C5B884" w:rsidR="006C152B" w:rsidRPr="00AC2365" w:rsidRDefault="006C152B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  <w:r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>Approximate amount of Registration &amp; TA/</w:t>
            </w:r>
            <w:proofErr w:type="gramStart"/>
            <w:r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>DA  (</w:t>
            </w:r>
            <w:proofErr w:type="gramEnd"/>
            <w:r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 xml:space="preserve">in Rs.) required from Institute </w:t>
            </w:r>
            <w:r w:rsidRPr="00AC2365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</w:rPr>
              <w:t>(DA should exclud</w:t>
            </w:r>
            <w:r w:rsidR="00F11860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</w:rPr>
              <w:t>e</w:t>
            </w:r>
            <w:r w:rsidRPr="00AC2365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</w:rPr>
              <w:t xml:space="preserve"> any extended period of stay)</w:t>
            </w:r>
          </w:p>
        </w:tc>
        <w:tc>
          <w:tcPr>
            <w:tcW w:w="123" w:type="pct"/>
          </w:tcPr>
          <w:p w14:paraId="1B2E0727" w14:textId="4A5010E7" w:rsidR="006C152B" w:rsidRPr="00AC2365" w:rsidRDefault="006C152B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  <w:r w:rsidRPr="00AC2365">
              <w:rPr>
                <w:rFonts w:ascii="Times New Roman" w:eastAsia="Times New Roman" w:hAnsi="Times New Roman"/>
                <w:b/>
                <w:i/>
                <w:color w:val="000000"/>
                <w:sz w:val="20"/>
                <w:szCs w:val="20"/>
              </w:rPr>
              <w:t>Registration Fee</w:t>
            </w:r>
          </w:p>
        </w:tc>
        <w:tc>
          <w:tcPr>
            <w:tcW w:w="523" w:type="pct"/>
            <w:gridSpan w:val="2"/>
          </w:tcPr>
          <w:p w14:paraId="4FD5301E" w14:textId="77777777" w:rsidR="006C152B" w:rsidRPr="00AC2365" w:rsidRDefault="006C152B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  <w:r w:rsidRPr="00AC2365">
              <w:rPr>
                <w:rFonts w:ascii="Times New Roman" w:eastAsia="Times New Roman" w:hAnsi="Times New Roman"/>
                <w:b/>
                <w:i/>
                <w:color w:val="000000"/>
                <w:sz w:val="20"/>
                <w:szCs w:val="20"/>
              </w:rPr>
              <w:t xml:space="preserve">Amount of TA  </w:t>
            </w:r>
          </w:p>
        </w:tc>
        <w:tc>
          <w:tcPr>
            <w:tcW w:w="561" w:type="pct"/>
          </w:tcPr>
          <w:p w14:paraId="40A3DDA5" w14:textId="77777777" w:rsidR="006C152B" w:rsidRPr="00AC2365" w:rsidRDefault="006C152B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  <w:r w:rsidRPr="00AC2365">
              <w:rPr>
                <w:rFonts w:ascii="Times New Roman" w:eastAsia="Times New Roman" w:hAnsi="Times New Roman"/>
                <w:b/>
                <w:i/>
                <w:color w:val="000000"/>
                <w:sz w:val="20"/>
                <w:szCs w:val="20"/>
              </w:rPr>
              <w:t>Amount of DA</w:t>
            </w:r>
          </w:p>
        </w:tc>
        <w:tc>
          <w:tcPr>
            <w:tcW w:w="499" w:type="pct"/>
          </w:tcPr>
          <w:p w14:paraId="697AC83F" w14:textId="77777777" w:rsidR="006C152B" w:rsidRPr="00AC2365" w:rsidRDefault="006C152B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  <w:r w:rsidRPr="00AC2365">
              <w:rPr>
                <w:rFonts w:ascii="Times New Roman" w:eastAsia="Times New Roman" w:hAnsi="Times New Roman"/>
                <w:b/>
                <w:i/>
                <w:color w:val="000000"/>
                <w:sz w:val="20"/>
                <w:szCs w:val="20"/>
              </w:rPr>
              <w:t xml:space="preserve">Total Amount  </w:t>
            </w:r>
          </w:p>
        </w:tc>
      </w:tr>
      <w:tr w:rsidR="006C152B" w:rsidRPr="00AC2365" w14:paraId="3213F374" w14:textId="77777777" w:rsidTr="00FB5AD4">
        <w:trPr>
          <w:trHeight w:val="251"/>
        </w:trPr>
        <w:tc>
          <w:tcPr>
            <w:tcW w:w="228" w:type="pct"/>
            <w:vMerge/>
          </w:tcPr>
          <w:p w14:paraId="762637DC" w14:textId="77777777" w:rsidR="006C152B" w:rsidRPr="00AC2365" w:rsidRDefault="006C152B" w:rsidP="003725D3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3066" w:type="pct"/>
            <w:vMerge/>
          </w:tcPr>
          <w:p w14:paraId="3339F3F3" w14:textId="77777777" w:rsidR="006C152B" w:rsidRPr="00AC2365" w:rsidRDefault="006C152B" w:rsidP="003725D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23" w:type="pct"/>
          </w:tcPr>
          <w:p w14:paraId="51508306" w14:textId="77777777" w:rsidR="006C152B" w:rsidRPr="00AC2365" w:rsidRDefault="006C152B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i/>
                <w:color w:val="000000"/>
                <w:sz w:val="20"/>
                <w:szCs w:val="20"/>
              </w:rPr>
            </w:pPr>
          </w:p>
        </w:tc>
        <w:tc>
          <w:tcPr>
            <w:tcW w:w="523" w:type="pct"/>
            <w:gridSpan w:val="2"/>
          </w:tcPr>
          <w:p w14:paraId="18BF5D8A" w14:textId="77777777" w:rsidR="006C152B" w:rsidRPr="00AC2365" w:rsidRDefault="006C152B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  <w:p w14:paraId="0074413E" w14:textId="77777777" w:rsidR="006C152B" w:rsidRPr="00AC2365" w:rsidRDefault="006C152B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61" w:type="pct"/>
          </w:tcPr>
          <w:p w14:paraId="06F78D4B" w14:textId="77777777" w:rsidR="006C152B" w:rsidRPr="00AC2365" w:rsidRDefault="006C152B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  <w:p w14:paraId="61F41857" w14:textId="77777777" w:rsidR="006C152B" w:rsidRPr="00AC2365" w:rsidRDefault="006C152B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499" w:type="pct"/>
          </w:tcPr>
          <w:p w14:paraId="6C569962" w14:textId="77777777" w:rsidR="006C152B" w:rsidRPr="00AC2365" w:rsidRDefault="006C152B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  <w:p w14:paraId="5147299B" w14:textId="77777777" w:rsidR="006C152B" w:rsidRPr="00AC2365" w:rsidRDefault="006C152B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</w:tr>
      <w:tr w:rsidR="003725D3" w:rsidRPr="00AC2365" w14:paraId="12E0F9EF" w14:textId="77777777" w:rsidTr="00FB5AD4">
        <w:trPr>
          <w:trHeight w:val="288"/>
        </w:trPr>
        <w:tc>
          <w:tcPr>
            <w:tcW w:w="228" w:type="pct"/>
          </w:tcPr>
          <w:p w14:paraId="426F824E" w14:textId="77777777" w:rsidR="003725D3" w:rsidRPr="00AC2365" w:rsidRDefault="003725D3" w:rsidP="003725D3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4772" w:type="pct"/>
            <w:gridSpan w:val="6"/>
          </w:tcPr>
          <w:p w14:paraId="4AE6CA05" w14:textId="77777777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  <w:r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>I hereby certify that I am not availing TA/DA from any other source.</w:t>
            </w:r>
          </w:p>
        </w:tc>
      </w:tr>
      <w:tr w:rsidR="003725D3" w:rsidRPr="00AC2365" w14:paraId="43744CB0" w14:textId="77777777" w:rsidTr="00FB5AD4">
        <w:trPr>
          <w:trHeight w:val="288"/>
        </w:trPr>
        <w:tc>
          <w:tcPr>
            <w:tcW w:w="228" w:type="pct"/>
          </w:tcPr>
          <w:p w14:paraId="5BE110AD" w14:textId="77777777" w:rsidR="003725D3" w:rsidRPr="00AC2365" w:rsidRDefault="003725D3" w:rsidP="006C152B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3066" w:type="pct"/>
          </w:tcPr>
          <w:p w14:paraId="6449A84B" w14:textId="77777777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  <w:r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 xml:space="preserve">Date: </w:t>
            </w:r>
          </w:p>
        </w:tc>
        <w:tc>
          <w:tcPr>
            <w:tcW w:w="1706" w:type="pct"/>
            <w:gridSpan w:val="5"/>
          </w:tcPr>
          <w:p w14:paraId="78CA3137" w14:textId="77777777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  <w:r w:rsidRPr="00AC236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  <w:t>Signature of applicant:</w:t>
            </w:r>
          </w:p>
          <w:p w14:paraId="7FCF015D" w14:textId="77777777" w:rsidR="003725D3" w:rsidRPr="00AC2365" w:rsidRDefault="003725D3" w:rsidP="003725D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5FAED82C" w14:textId="77777777" w:rsidR="008D5117" w:rsidRDefault="008D5117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</w:p>
    <w:p w14:paraId="51A800D3" w14:textId="77777777" w:rsidR="008D5117" w:rsidRDefault="00E82646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Certification by the Head of the Department/Centre: </w:t>
      </w:r>
    </w:p>
    <w:p w14:paraId="35348D9F" w14:textId="77777777" w:rsidR="008D5117" w:rsidRDefault="00E82646">
      <w:pPr>
        <w:pStyle w:val="ListParagraph1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Budget</w:t>
      </w:r>
      <w:r>
        <w:rPr>
          <w:rFonts w:ascii="Times New Roman" w:eastAsia="Times New Roman" w:hAnsi="Times New Roman"/>
          <w:b/>
          <w:color w:val="000000"/>
          <w:sz w:val="20"/>
          <w:szCs w:val="20"/>
        </w:rPr>
        <w:t xml:space="preserve"> provision  under the Head.......................................................</w:t>
      </w:r>
      <w:r>
        <w:rPr>
          <w:rFonts w:ascii="Times New Roman" w:eastAsia="Times New Roman" w:hAnsi="Times New Roman"/>
          <w:bCs/>
          <w:i/>
          <w:iCs/>
          <w:color w:val="000000"/>
          <w:sz w:val="20"/>
          <w:szCs w:val="20"/>
        </w:rPr>
        <w:t>(mention the name of the budget head under which the approval is sought)</w:t>
      </w:r>
    </w:p>
    <w:tbl>
      <w:tblPr>
        <w:tblW w:w="8642" w:type="dxa"/>
        <w:tblInd w:w="1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8"/>
        <w:gridCol w:w="1802"/>
        <w:gridCol w:w="1891"/>
        <w:gridCol w:w="2701"/>
      </w:tblGrid>
      <w:tr w:rsidR="008D5117" w14:paraId="04B16E10" w14:textId="77777777" w:rsidTr="002176F2">
        <w:trPr>
          <w:trHeight w:val="251"/>
        </w:trPr>
        <w:tc>
          <w:tcPr>
            <w:tcW w:w="2248" w:type="dxa"/>
          </w:tcPr>
          <w:p w14:paraId="3C29E6FA" w14:textId="77777777" w:rsidR="008D5117" w:rsidRDefault="00E8264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i/>
                <w:color w:val="000000"/>
                <w:sz w:val="20"/>
                <w:szCs w:val="20"/>
              </w:rPr>
              <w:t>Total amount under</w:t>
            </w:r>
          </w:p>
          <w:p w14:paraId="2E8ED2F9" w14:textId="77777777" w:rsidR="008D5117" w:rsidRDefault="00E8264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i/>
                <w:color w:val="000000"/>
                <w:sz w:val="20"/>
                <w:szCs w:val="20"/>
              </w:rPr>
              <w:t xml:space="preserve"> the budget head (in Rs.)</w:t>
            </w:r>
          </w:p>
        </w:tc>
        <w:tc>
          <w:tcPr>
            <w:tcW w:w="1802" w:type="dxa"/>
          </w:tcPr>
          <w:p w14:paraId="38405F3E" w14:textId="77777777" w:rsidR="008D5117" w:rsidRDefault="00E8264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i/>
                <w:color w:val="000000"/>
                <w:sz w:val="20"/>
                <w:szCs w:val="20"/>
              </w:rPr>
              <w:t>Amount Spent (in Rs.)</w:t>
            </w:r>
          </w:p>
        </w:tc>
        <w:tc>
          <w:tcPr>
            <w:tcW w:w="1891" w:type="dxa"/>
          </w:tcPr>
          <w:p w14:paraId="18929DA0" w14:textId="77777777" w:rsidR="008D5117" w:rsidRDefault="00E8264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i/>
                <w:color w:val="000000"/>
                <w:sz w:val="20"/>
                <w:szCs w:val="20"/>
              </w:rPr>
              <w:t>Amount Remaining (in Rs.)</w:t>
            </w:r>
          </w:p>
        </w:tc>
        <w:tc>
          <w:tcPr>
            <w:tcW w:w="2701" w:type="dxa"/>
          </w:tcPr>
          <w:p w14:paraId="4BB5BD45" w14:textId="77777777" w:rsidR="008D5117" w:rsidRDefault="00E8264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i/>
                <w:color w:val="000000"/>
                <w:sz w:val="20"/>
                <w:szCs w:val="20"/>
              </w:rPr>
              <w:t xml:space="preserve">Amount provided for </w:t>
            </w:r>
          </w:p>
          <w:p w14:paraId="162AD81C" w14:textId="77777777" w:rsidR="008D5117" w:rsidRDefault="00C9112B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bCs/>
                <w:i/>
                <w:color w:val="000000"/>
                <w:sz w:val="20"/>
                <w:szCs w:val="20"/>
              </w:rPr>
              <w:t xml:space="preserve">this </w:t>
            </w:r>
            <w:proofErr w:type="gramStart"/>
            <w:r>
              <w:rPr>
                <w:rFonts w:ascii="Times New Roman" w:eastAsia="Times New Roman" w:hAnsi="Times New Roman"/>
                <w:b/>
                <w:bCs/>
                <w:i/>
                <w:color w:val="000000"/>
                <w:sz w:val="20"/>
                <w:szCs w:val="20"/>
              </w:rPr>
              <w:t>faculty</w:t>
            </w:r>
            <w:r w:rsidR="00E82646">
              <w:rPr>
                <w:rFonts w:ascii="Times New Roman" w:eastAsia="Times New Roman" w:hAnsi="Times New Roman"/>
                <w:b/>
                <w:bCs/>
                <w:i/>
                <w:color w:val="000000"/>
                <w:sz w:val="20"/>
                <w:szCs w:val="20"/>
              </w:rPr>
              <w:t xml:space="preserve">  (</w:t>
            </w:r>
            <w:proofErr w:type="gramEnd"/>
            <w:r w:rsidR="00E82646">
              <w:rPr>
                <w:rFonts w:ascii="Times New Roman" w:eastAsia="Times New Roman" w:hAnsi="Times New Roman"/>
                <w:b/>
                <w:bCs/>
                <w:i/>
                <w:color w:val="000000"/>
                <w:sz w:val="20"/>
                <w:szCs w:val="20"/>
              </w:rPr>
              <w:t>in Rs.)</w:t>
            </w:r>
          </w:p>
        </w:tc>
      </w:tr>
      <w:tr w:rsidR="008D5117" w14:paraId="773A6F48" w14:textId="77777777" w:rsidTr="002176F2">
        <w:trPr>
          <w:trHeight w:val="217"/>
        </w:trPr>
        <w:tc>
          <w:tcPr>
            <w:tcW w:w="2248" w:type="dxa"/>
          </w:tcPr>
          <w:p w14:paraId="25D7FEA8" w14:textId="77777777" w:rsidR="008D5117" w:rsidRDefault="008D5117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1802" w:type="dxa"/>
          </w:tcPr>
          <w:p w14:paraId="6A513843" w14:textId="77777777" w:rsidR="008D5117" w:rsidRDefault="008D5117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1891" w:type="dxa"/>
          </w:tcPr>
          <w:p w14:paraId="48E85C3F" w14:textId="77777777" w:rsidR="008D5117" w:rsidRDefault="008D5117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2701" w:type="dxa"/>
          </w:tcPr>
          <w:p w14:paraId="1527CB09" w14:textId="77777777" w:rsidR="008D5117" w:rsidRDefault="008D5117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</w:rPr>
            </w:pPr>
          </w:p>
          <w:p w14:paraId="32A4CC32" w14:textId="77777777" w:rsidR="008D5117" w:rsidRDefault="008D5117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</w:rPr>
            </w:pPr>
          </w:p>
        </w:tc>
      </w:tr>
    </w:tbl>
    <w:p w14:paraId="17CC042F" w14:textId="6245CB1B" w:rsidR="008D5117" w:rsidRDefault="00E82646">
      <w:pPr>
        <w:pStyle w:val="ListParagraph1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In </w:t>
      </w:r>
      <w:r w:rsidR="000B0A8C">
        <w:rPr>
          <w:rFonts w:ascii="Times New Roman" w:hAnsi="Times New Roman"/>
          <w:sz w:val="20"/>
          <w:szCs w:val="20"/>
        </w:rPr>
        <w:t>a paper with multiple authors, it is certified that this applicant is the only author</w:t>
      </w:r>
      <w:r>
        <w:rPr>
          <w:rFonts w:ascii="Times New Roman" w:hAnsi="Times New Roman"/>
          <w:sz w:val="20"/>
          <w:szCs w:val="20"/>
        </w:rPr>
        <w:t xml:space="preserve"> recommended for attending the </w:t>
      </w:r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S/C/Sym. </w:t>
      </w:r>
      <w:r>
        <w:rPr>
          <w:rFonts w:ascii="Times New Roman" w:hAnsi="Times New Roman"/>
          <w:sz w:val="20"/>
          <w:szCs w:val="20"/>
        </w:rPr>
        <w:t xml:space="preserve">etc. </w:t>
      </w:r>
    </w:p>
    <w:p w14:paraId="08C94FA0" w14:textId="77777777" w:rsidR="008D5117" w:rsidRDefault="008D5117">
      <w:pPr>
        <w:pStyle w:val="ListParagraph1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2E006AB8" w14:textId="77777777" w:rsidR="008D5117" w:rsidRDefault="00E82646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Recommendations: </w:t>
      </w:r>
    </w:p>
    <w:p w14:paraId="610AD428" w14:textId="77777777" w:rsidR="008D5117" w:rsidRDefault="00E82646" w:rsidP="00FD3914">
      <w:pPr>
        <w:spacing w:after="0" w:line="240" w:lineRule="auto"/>
        <w:ind w:left="5760" w:firstLine="72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(</w:t>
      </w:r>
      <w:r w:rsidR="005E5396">
        <w:rPr>
          <w:rFonts w:ascii="Times New Roman" w:hAnsi="Times New Roman"/>
          <w:b/>
          <w:sz w:val="20"/>
          <w:szCs w:val="20"/>
        </w:rPr>
        <w:t>Head/In-charge of the Department)</w:t>
      </w:r>
    </w:p>
    <w:p w14:paraId="7779EF06" w14:textId="77777777" w:rsidR="008D5117" w:rsidRDefault="00E82646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_________________________________________________________________________________________________________</w:t>
      </w:r>
    </w:p>
    <w:p w14:paraId="1BD3B9FC" w14:textId="77777777" w:rsidR="0092651B" w:rsidRDefault="00C9112B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Verified </w:t>
      </w:r>
      <w:r w:rsidR="0092651B">
        <w:rPr>
          <w:rFonts w:ascii="Times New Roman" w:hAnsi="Times New Roman"/>
          <w:b/>
          <w:sz w:val="20"/>
          <w:szCs w:val="20"/>
        </w:rPr>
        <w:t>by:</w:t>
      </w:r>
      <w:r w:rsidR="00E82646">
        <w:rPr>
          <w:rFonts w:ascii="Times New Roman" w:hAnsi="Times New Roman"/>
          <w:b/>
          <w:sz w:val="20"/>
          <w:szCs w:val="20"/>
        </w:rPr>
        <w:tab/>
      </w:r>
      <w:r w:rsidR="00E82646">
        <w:rPr>
          <w:rFonts w:ascii="Times New Roman" w:hAnsi="Times New Roman"/>
          <w:b/>
          <w:sz w:val="20"/>
          <w:szCs w:val="20"/>
        </w:rPr>
        <w:tab/>
      </w:r>
      <w:r w:rsidR="00E82646">
        <w:rPr>
          <w:rFonts w:ascii="Times New Roman" w:hAnsi="Times New Roman"/>
          <w:b/>
          <w:sz w:val="20"/>
          <w:szCs w:val="20"/>
        </w:rPr>
        <w:tab/>
      </w:r>
      <w:r w:rsidR="00E82646">
        <w:rPr>
          <w:rFonts w:ascii="Times New Roman" w:hAnsi="Times New Roman"/>
          <w:b/>
          <w:sz w:val="20"/>
          <w:szCs w:val="20"/>
        </w:rPr>
        <w:tab/>
      </w:r>
      <w:r w:rsidR="00E82646">
        <w:rPr>
          <w:rFonts w:ascii="Times New Roman" w:hAnsi="Times New Roman"/>
          <w:b/>
          <w:sz w:val="20"/>
          <w:szCs w:val="20"/>
        </w:rPr>
        <w:tab/>
      </w:r>
      <w:r w:rsidR="00E82646">
        <w:rPr>
          <w:rFonts w:ascii="Times New Roman" w:hAnsi="Times New Roman"/>
          <w:b/>
          <w:sz w:val="20"/>
          <w:szCs w:val="20"/>
        </w:rPr>
        <w:tab/>
      </w:r>
      <w:r w:rsidR="0092651B">
        <w:rPr>
          <w:rFonts w:ascii="Times New Roman" w:hAnsi="Times New Roman"/>
          <w:b/>
          <w:sz w:val="20"/>
          <w:szCs w:val="20"/>
        </w:rPr>
        <w:tab/>
      </w:r>
      <w:r w:rsidR="0092651B">
        <w:rPr>
          <w:rFonts w:ascii="Times New Roman" w:hAnsi="Times New Roman"/>
          <w:b/>
          <w:sz w:val="20"/>
          <w:szCs w:val="20"/>
        </w:rPr>
        <w:tab/>
      </w:r>
      <w:r w:rsidR="0092651B">
        <w:rPr>
          <w:rFonts w:ascii="Times New Roman" w:hAnsi="Times New Roman"/>
          <w:b/>
          <w:sz w:val="20"/>
          <w:szCs w:val="20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2"/>
        <w:gridCol w:w="4253"/>
        <w:gridCol w:w="3311"/>
      </w:tblGrid>
      <w:tr w:rsidR="00A43531" w14:paraId="2AD31357" w14:textId="77777777" w:rsidTr="00627DD9">
        <w:tc>
          <w:tcPr>
            <w:tcW w:w="2972" w:type="dxa"/>
          </w:tcPr>
          <w:p w14:paraId="486A654F" w14:textId="6FF630D8" w:rsidR="00A43531" w:rsidRDefault="00A43531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i/>
                <w:sz w:val="20"/>
                <w:szCs w:val="20"/>
              </w:rPr>
              <w:t>(Fund Available/Not available)</w:t>
            </w:r>
          </w:p>
        </w:tc>
        <w:tc>
          <w:tcPr>
            <w:tcW w:w="4253" w:type="dxa"/>
          </w:tcPr>
          <w:p w14:paraId="34BD6642" w14:textId="728D1E60" w:rsidR="00A43531" w:rsidRDefault="00A43531" w:rsidP="00A3627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A</w:t>
            </w:r>
            <w:r w:rsidR="006B2045">
              <w:rPr>
                <w:rFonts w:ascii="Times New Roman" w:hAnsi="Times New Roman"/>
                <w:b/>
                <w:sz w:val="20"/>
                <w:szCs w:val="20"/>
              </w:rPr>
              <w:t>ir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-F</w:t>
            </w:r>
            <w:r w:rsidR="006B2045">
              <w:rPr>
                <w:rFonts w:ascii="Times New Roman" w:hAnsi="Times New Roman"/>
                <w:b/>
                <w:sz w:val="20"/>
                <w:szCs w:val="20"/>
              </w:rPr>
              <w:t>are Approval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(I</w:t>
            </w:r>
            <w:r w:rsidR="006B2045">
              <w:rPr>
                <w:rFonts w:ascii="Times New Roman" w:hAnsi="Times New Roman"/>
                <w:b/>
                <w:sz w:val="20"/>
                <w:szCs w:val="20"/>
              </w:rPr>
              <w:t>f Applicable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)</w:t>
            </w:r>
          </w:p>
        </w:tc>
        <w:tc>
          <w:tcPr>
            <w:tcW w:w="3311" w:type="dxa"/>
          </w:tcPr>
          <w:p w14:paraId="1ACB3871" w14:textId="77777777" w:rsidR="00A43531" w:rsidRDefault="00A43531" w:rsidP="005C5775">
            <w:pPr>
              <w:spacing w:after="0" w:line="240" w:lineRule="auto"/>
              <w:jc w:val="right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i/>
                <w:sz w:val="20"/>
                <w:szCs w:val="20"/>
              </w:rPr>
              <w:t>(Approved/</w:t>
            </w:r>
            <w:r w:rsidRPr="0092651B">
              <w:rPr>
                <w:rFonts w:ascii="Times New Roman" w:hAnsi="Times New Roman"/>
                <w:b/>
                <w:i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i/>
                <w:sz w:val="20"/>
                <w:szCs w:val="20"/>
              </w:rPr>
              <w:t>Not Approved)</w:t>
            </w:r>
          </w:p>
          <w:p w14:paraId="670C3446" w14:textId="77777777" w:rsidR="00AF7338" w:rsidRDefault="00AF7338" w:rsidP="005C5775">
            <w:pPr>
              <w:spacing w:after="0" w:line="240" w:lineRule="auto"/>
              <w:jc w:val="right"/>
              <w:rPr>
                <w:rFonts w:ascii="Times New Roman" w:hAnsi="Times New Roman"/>
                <w:b/>
                <w:i/>
                <w:sz w:val="20"/>
                <w:szCs w:val="20"/>
              </w:rPr>
            </w:pPr>
          </w:p>
          <w:p w14:paraId="2254A225" w14:textId="77777777" w:rsidR="00AF7338" w:rsidRDefault="00AF7338" w:rsidP="005C5775">
            <w:pPr>
              <w:spacing w:after="0" w:line="240" w:lineRule="auto"/>
              <w:jc w:val="right"/>
              <w:rPr>
                <w:rFonts w:ascii="Times New Roman" w:hAnsi="Times New Roman"/>
                <w:b/>
                <w:i/>
                <w:sz w:val="20"/>
                <w:szCs w:val="20"/>
              </w:rPr>
            </w:pPr>
          </w:p>
          <w:p w14:paraId="34CC5F3C" w14:textId="77777777" w:rsidR="00A43531" w:rsidRDefault="00A43531" w:rsidP="005C5775">
            <w:pPr>
              <w:spacing w:after="0" w:line="240" w:lineRule="auto"/>
              <w:jc w:val="right"/>
              <w:rPr>
                <w:rFonts w:ascii="Times New Roman" w:hAnsi="Times New Roman"/>
                <w:b/>
                <w:i/>
                <w:sz w:val="20"/>
                <w:szCs w:val="20"/>
              </w:rPr>
            </w:pPr>
          </w:p>
          <w:p w14:paraId="6108D4A8" w14:textId="4A37F2C8" w:rsidR="00A43531" w:rsidRDefault="00A43531" w:rsidP="005C5775">
            <w:pPr>
              <w:spacing w:after="0" w:line="24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A43531" w14:paraId="2064B832" w14:textId="77777777" w:rsidTr="00627DD9">
        <w:tc>
          <w:tcPr>
            <w:tcW w:w="2972" w:type="dxa"/>
          </w:tcPr>
          <w:p w14:paraId="7E99B011" w14:textId="311906A7" w:rsidR="00A43531" w:rsidRDefault="00A43531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(Account Office)</w:t>
            </w:r>
          </w:p>
        </w:tc>
        <w:tc>
          <w:tcPr>
            <w:tcW w:w="4253" w:type="dxa"/>
          </w:tcPr>
          <w:p w14:paraId="6904769B" w14:textId="4C3C882B" w:rsidR="00A43531" w:rsidRDefault="00A43531" w:rsidP="00A3627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Vice-Chancellor</w:t>
            </w:r>
          </w:p>
        </w:tc>
        <w:tc>
          <w:tcPr>
            <w:tcW w:w="3311" w:type="dxa"/>
          </w:tcPr>
          <w:p w14:paraId="6B471104" w14:textId="3E1847CE" w:rsidR="00A43531" w:rsidRDefault="00A43531" w:rsidP="005C5775">
            <w:pPr>
              <w:spacing w:after="0" w:line="24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4F027E">
              <w:rPr>
                <w:rFonts w:ascii="Times New Roman" w:hAnsi="Times New Roman"/>
                <w:b/>
                <w:sz w:val="20"/>
                <w:szCs w:val="20"/>
              </w:rPr>
              <w:t>Dean (Faculty Affairs)</w:t>
            </w:r>
          </w:p>
        </w:tc>
      </w:tr>
    </w:tbl>
    <w:p w14:paraId="48F17B5A" w14:textId="79057379" w:rsidR="008D5117" w:rsidRPr="004F027E" w:rsidRDefault="0092651B" w:rsidP="00C9112B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i/>
          <w:sz w:val="20"/>
          <w:szCs w:val="20"/>
        </w:rPr>
        <w:tab/>
      </w:r>
      <w:r>
        <w:rPr>
          <w:rFonts w:ascii="Times New Roman" w:hAnsi="Times New Roman"/>
          <w:b/>
          <w:i/>
          <w:sz w:val="20"/>
          <w:szCs w:val="20"/>
        </w:rPr>
        <w:tab/>
      </w:r>
      <w:r>
        <w:rPr>
          <w:rFonts w:ascii="Times New Roman" w:hAnsi="Times New Roman"/>
          <w:b/>
          <w:i/>
          <w:sz w:val="20"/>
          <w:szCs w:val="20"/>
        </w:rPr>
        <w:tab/>
      </w:r>
      <w:r>
        <w:rPr>
          <w:rFonts w:ascii="Times New Roman" w:hAnsi="Times New Roman"/>
          <w:b/>
          <w:i/>
          <w:sz w:val="20"/>
          <w:szCs w:val="20"/>
        </w:rPr>
        <w:tab/>
      </w:r>
      <w:r>
        <w:rPr>
          <w:rFonts w:ascii="Times New Roman" w:hAnsi="Times New Roman"/>
          <w:b/>
          <w:i/>
          <w:sz w:val="20"/>
          <w:szCs w:val="20"/>
        </w:rPr>
        <w:tab/>
      </w:r>
      <w:r w:rsidR="0063723C">
        <w:rPr>
          <w:rFonts w:ascii="Times New Roman" w:hAnsi="Times New Roman"/>
          <w:b/>
          <w:sz w:val="20"/>
          <w:szCs w:val="20"/>
        </w:rPr>
        <w:tab/>
      </w:r>
      <w:r w:rsidR="0063723C">
        <w:rPr>
          <w:rFonts w:ascii="Times New Roman" w:hAnsi="Times New Roman"/>
          <w:b/>
          <w:sz w:val="20"/>
          <w:szCs w:val="20"/>
        </w:rPr>
        <w:tab/>
      </w:r>
      <w:r w:rsidR="0063723C">
        <w:rPr>
          <w:rFonts w:ascii="Times New Roman" w:hAnsi="Times New Roman"/>
          <w:b/>
          <w:sz w:val="20"/>
          <w:szCs w:val="20"/>
        </w:rPr>
        <w:tab/>
      </w:r>
      <w:r w:rsidR="0063723C">
        <w:rPr>
          <w:rFonts w:ascii="Times New Roman" w:hAnsi="Times New Roman"/>
          <w:b/>
          <w:sz w:val="20"/>
          <w:szCs w:val="20"/>
        </w:rPr>
        <w:tab/>
      </w:r>
      <w:r w:rsidR="00DE3D07">
        <w:rPr>
          <w:rFonts w:ascii="Times New Roman" w:hAnsi="Times New Roman"/>
          <w:b/>
          <w:sz w:val="20"/>
          <w:szCs w:val="20"/>
        </w:rPr>
        <w:tab/>
      </w:r>
    </w:p>
    <w:p w14:paraId="731606F5" w14:textId="77777777" w:rsidR="008D5117" w:rsidRDefault="008D5117">
      <w:pPr>
        <w:spacing w:after="0" w:line="240" w:lineRule="auto"/>
        <w:rPr>
          <w:rFonts w:ascii="Times New Roman" w:hAnsi="Times New Roman"/>
          <w:b/>
          <w:i/>
          <w:sz w:val="20"/>
          <w:szCs w:val="20"/>
        </w:rPr>
      </w:pPr>
    </w:p>
    <w:sectPr w:rsidR="008D5117" w:rsidSect="00B93D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84" w:right="680" w:bottom="255" w:left="680" w:header="709" w:footer="1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88C83" w14:textId="77777777" w:rsidR="007E44DF" w:rsidRDefault="007E44DF" w:rsidP="008D5117">
      <w:pPr>
        <w:spacing w:after="0" w:line="240" w:lineRule="auto"/>
      </w:pPr>
      <w:r>
        <w:separator/>
      </w:r>
    </w:p>
  </w:endnote>
  <w:endnote w:type="continuationSeparator" w:id="0">
    <w:p w14:paraId="1BFDDC68" w14:textId="77777777" w:rsidR="007E44DF" w:rsidRDefault="007E44DF" w:rsidP="008D51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A3AC0" w14:textId="77777777" w:rsidR="003A16CF" w:rsidRDefault="003A16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AB888" w14:textId="77777777" w:rsidR="008D5117" w:rsidRDefault="00E82646">
    <w:pPr>
      <w:pStyle w:val="ListParagraph1"/>
      <w:spacing w:after="0" w:line="240" w:lineRule="auto"/>
      <w:jc w:val="right"/>
      <w:rPr>
        <w:rFonts w:ascii="Times New Roman" w:hAnsi="Times New Roman"/>
        <w:sz w:val="16"/>
        <w:szCs w:val="20"/>
      </w:rPr>
    </w:pPr>
    <w:r>
      <w:rPr>
        <w:rFonts w:ascii="Times New Roman" w:hAnsi="Times New Roman"/>
        <w:sz w:val="16"/>
        <w:szCs w:val="20"/>
      </w:rPr>
      <w:t>*C= conference, S = Seminar, WS = workshop, Sym = Symposium</w:t>
    </w:r>
  </w:p>
  <w:p w14:paraId="09115EB6" w14:textId="77777777" w:rsidR="003A16CF" w:rsidRDefault="003A16CF" w:rsidP="003A16CF">
    <w:pPr>
      <w:spacing w:after="0" w:line="240" w:lineRule="auto"/>
      <w:jc w:val="center"/>
      <w:rPr>
        <w:rFonts w:ascii="Times New Roman" w:hAnsi="Times New Roman"/>
        <w:i/>
        <w:sz w:val="20"/>
        <w:szCs w:val="20"/>
      </w:rPr>
    </w:pPr>
    <w:r>
      <w:rPr>
        <w:rFonts w:ascii="Times New Roman" w:hAnsi="Times New Roman"/>
        <w:b/>
        <w:i/>
        <w:sz w:val="20"/>
        <w:szCs w:val="20"/>
      </w:rPr>
      <w:t>Note:</w:t>
    </w:r>
    <w:r>
      <w:rPr>
        <w:rFonts w:ascii="Times New Roman" w:hAnsi="Times New Roman"/>
        <w:i/>
        <w:sz w:val="20"/>
        <w:szCs w:val="20"/>
      </w:rPr>
      <w:t xml:space="preserve"> Approval of the Vice-chancellor will be required in case of any deviation from the institute policy</w:t>
    </w:r>
  </w:p>
  <w:p w14:paraId="0E41B033" w14:textId="77777777" w:rsidR="003A16CF" w:rsidRDefault="003A16CF">
    <w:pPr>
      <w:pStyle w:val="ListParagraph1"/>
      <w:spacing w:after="0" w:line="240" w:lineRule="auto"/>
      <w:jc w:val="right"/>
      <w:rPr>
        <w:rFonts w:ascii="Times New Roman" w:hAnsi="Times New Roman"/>
        <w:sz w:val="16"/>
        <w:szCs w:val="20"/>
      </w:rPr>
    </w:pPr>
  </w:p>
  <w:p w14:paraId="696616B1" w14:textId="77777777" w:rsidR="008D5117" w:rsidRDefault="008D51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07D6B" w14:textId="77777777" w:rsidR="003A16CF" w:rsidRDefault="003A16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A72A35" w14:textId="77777777" w:rsidR="007E44DF" w:rsidRDefault="007E44DF" w:rsidP="008D5117">
      <w:pPr>
        <w:spacing w:after="0" w:line="240" w:lineRule="auto"/>
      </w:pPr>
      <w:r>
        <w:separator/>
      </w:r>
    </w:p>
  </w:footnote>
  <w:footnote w:type="continuationSeparator" w:id="0">
    <w:p w14:paraId="40A2C521" w14:textId="77777777" w:rsidR="007E44DF" w:rsidRDefault="007E44DF" w:rsidP="008D51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EFCBD" w14:textId="77777777" w:rsidR="003A16CF" w:rsidRDefault="003A16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8EBF1" w14:textId="77777777" w:rsidR="00FB5AD4" w:rsidRDefault="00FB5AD4" w:rsidP="00FB5AD4">
    <w:pPr>
      <w:spacing w:after="0" w:line="240" w:lineRule="auto"/>
      <w:jc w:val="center"/>
      <w:rPr>
        <w:rFonts w:ascii="Times New Roman" w:eastAsia="Times New Roman" w:hAnsi="Times New Roman"/>
        <w:b/>
        <w:color w:val="000000"/>
        <w:sz w:val="24"/>
        <w:szCs w:val="20"/>
        <w:u w:val="single"/>
      </w:rPr>
    </w:pPr>
    <w:r>
      <w:rPr>
        <w:rFonts w:ascii="Times New Roman" w:eastAsia="Times New Roman" w:hAnsi="Times New Roman"/>
        <w:b/>
        <w:color w:val="000000"/>
        <w:sz w:val="24"/>
        <w:szCs w:val="20"/>
        <w:u w:val="single"/>
      </w:rPr>
      <w:t>BIRLA INSTITUE OF TECHNOLOGY, MESRA: RANCHI</w:t>
    </w:r>
  </w:p>
  <w:p w14:paraId="6AEE9806" w14:textId="77777777" w:rsidR="003A16CF" w:rsidRDefault="003A16C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6CEFD" w14:textId="77777777" w:rsidR="003A16CF" w:rsidRDefault="003A16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4764D5"/>
    <w:multiLevelType w:val="hybridMultilevel"/>
    <w:tmpl w:val="04DA67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49C495C"/>
    <w:multiLevelType w:val="multilevel"/>
    <w:tmpl w:val="749C495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5423395">
    <w:abstractNumId w:val="1"/>
  </w:num>
  <w:num w:numId="2" w16cid:durableId="9936838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K0MDMyNbE0NDUxtjBR0lEKTi0uzszPAykwqQUAXE0j3CwAAAA="/>
  </w:docVars>
  <w:rsids>
    <w:rsidRoot w:val="008D5117"/>
    <w:rsid w:val="0003602D"/>
    <w:rsid w:val="000B0A8C"/>
    <w:rsid w:val="000E3301"/>
    <w:rsid w:val="00141C41"/>
    <w:rsid w:val="001D548D"/>
    <w:rsid w:val="001D7DAF"/>
    <w:rsid w:val="0021237B"/>
    <w:rsid w:val="002176F2"/>
    <w:rsid w:val="00223E57"/>
    <w:rsid w:val="002C0E29"/>
    <w:rsid w:val="002C5B8F"/>
    <w:rsid w:val="002D6750"/>
    <w:rsid w:val="0030053C"/>
    <w:rsid w:val="00342CC0"/>
    <w:rsid w:val="003725D3"/>
    <w:rsid w:val="003A16CF"/>
    <w:rsid w:val="0043639C"/>
    <w:rsid w:val="004F027E"/>
    <w:rsid w:val="00505AD7"/>
    <w:rsid w:val="005C5775"/>
    <w:rsid w:val="005E5396"/>
    <w:rsid w:val="0062228D"/>
    <w:rsid w:val="00627DD9"/>
    <w:rsid w:val="00632CD2"/>
    <w:rsid w:val="0063723C"/>
    <w:rsid w:val="00641D61"/>
    <w:rsid w:val="00690F4F"/>
    <w:rsid w:val="006B2045"/>
    <w:rsid w:val="006C152B"/>
    <w:rsid w:val="006E425D"/>
    <w:rsid w:val="0071594C"/>
    <w:rsid w:val="00762E29"/>
    <w:rsid w:val="007923E4"/>
    <w:rsid w:val="00796A0E"/>
    <w:rsid w:val="007C17FA"/>
    <w:rsid w:val="007D5A80"/>
    <w:rsid w:val="007E44DF"/>
    <w:rsid w:val="007F485A"/>
    <w:rsid w:val="00835ACE"/>
    <w:rsid w:val="00852669"/>
    <w:rsid w:val="00865B97"/>
    <w:rsid w:val="008D5117"/>
    <w:rsid w:val="00917C2E"/>
    <w:rsid w:val="0092651B"/>
    <w:rsid w:val="009612F7"/>
    <w:rsid w:val="0096696C"/>
    <w:rsid w:val="009F5932"/>
    <w:rsid w:val="00A33FC0"/>
    <w:rsid w:val="00A36270"/>
    <w:rsid w:val="00A43531"/>
    <w:rsid w:val="00AC2365"/>
    <w:rsid w:val="00AF7338"/>
    <w:rsid w:val="00B32C91"/>
    <w:rsid w:val="00B32D6D"/>
    <w:rsid w:val="00B367AB"/>
    <w:rsid w:val="00B92B15"/>
    <w:rsid w:val="00B93D46"/>
    <w:rsid w:val="00BE3D02"/>
    <w:rsid w:val="00C9112B"/>
    <w:rsid w:val="00CB0312"/>
    <w:rsid w:val="00CE0D3C"/>
    <w:rsid w:val="00CF1CFE"/>
    <w:rsid w:val="00CF2A4E"/>
    <w:rsid w:val="00D60520"/>
    <w:rsid w:val="00D77A7E"/>
    <w:rsid w:val="00DB35BE"/>
    <w:rsid w:val="00DD6961"/>
    <w:rsid w:val="00DE3D07"/>
    <w:rsid w:val="00E2279E"/>
    <w:rsid w:val="00E77947"/>
    <w:rsid w:val="00E82646"/>
    <w:rsid w:val="00ED5CA8"/>
    <w:rsid w:val="00ED6157"/>
    <w:rsid w:val="00EE2C11"/>
    <w:rsid w:val="00F11860"/>
    <w:rsid w:val="00F60727"/>
    <w:rsid w:val="00F97644"/>
    <w:rsid w:val="00FB5AD4"/>
    <w:rsid w:val="00FD3914"/>
    <w:rsid w:val="00FE5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  <w14:docId w14:val="3291451D"/>
  <w15:docId w15:val="{6212DE2E-38AD-4D40-A362-7AEBE2A89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9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5117"/>
    <w:pPr>
      <w:spacing w:after="200" w:line="276" w:lineRule="auto"/>
    </w:pPr>
    <w:rPr>
      <w:rFonts w:ascii="Calibri" w:eastAsia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8D5117"/>
    <w:pPr>
      <w:tabs>
        <w:tab w:val="center" w:pos="4513"/>
        <w:tab w:val="right" w:pos="9026"/>
      </w:tabs>
      <w:spacing w:after="0" w:line="240" w:lineRule="auto"/>
    </w:pPr>
    <w:rPr>
      <w:sz w:val="20"/>
      <w:szCs w:val="20"/>
    </w:rPr>
  </w:style>
  <w:style w:type="paragraph" w:customStyle="1" w:styleId="ListParagraph1">
    <w:name w:val="List Paragraph1"/>
    <w:basedOn w:val="Normal"/>
    <w:uiPriority w:val="34"/>
    <w:qFormat/>
    <w:rsid w:val="008D5117"/>
    <w:pPr>
      <w:ind w:left="720"/>
      <w:contextualSpacing/>
    </w:pPr>
  </w:style>
  <w:style w:type="character" w:customStyle="1" w:styleId="FooterChar">
    <w:name w:val="Footer Char"/>
    <w:link w:val="Footer"/>
    <w:uiPriority w:val="99"/>
    <w:rsid w:val="008D5117"/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99"/>
    <w:rsid w:val="00A435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3A16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3A16CF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3795340D692044AC6DF9F6A64D592A" ma:contentTypeVersion="13" ma:contentTypeDescription="Create a new document." ma:contentTypeScope="" ma:versionID="486a5d564f938462239c5e6c4754c61c">
  <xsd:schema xmlns:xsd="http://www.w3.org/2001/XMLSchema" xmlns:xs="http://www.w3.org/2001/XMLSchema" xmlns:p="http://schemas.microsoft.com/office/2006/metadata/properties" xmlns:ns2="f9016b00-e16d-4b6e-a05e-6d639c7569d7" xmlns:ns3="a09edf25-e687-4197-9122-996391511c96" targetNamespace="http://schemas.microsoft.com/office/2006/metadata/properties" ma:root="true" ma:fieldsID="410e851217888d8a2b007aafdd541c84" ns2:_="" ns3:_="">
    <xsd:import namespace="f9016b00-e16d-4b6e-a05e-6d639c7569d7"/>
    <xsd:import namespace="a09edf25-e687-4197-9122-996391511c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016b00-e16d-4b6e-a05e-6d639c7569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b1fbd3b0-4808-4b13-b9b2-3f13c0616f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9edf25-e687-4197-9122-996391511c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8542e78-e5f2-4ebc-b59b-4780189ff980}" ma:internalName="TaxCatchAll" ma:showField="CatchAllData" ma:web="a09edf25-e687-4197-9122-996391511c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9016b00-e16d-4b6e-a05e-6d639c7569d7">
      <Terms xmlns="http://schemas.microsoft.com/office/infopath/2007/PartnerControls"/>
    </lcf76f155ced4ddcb4097134ff3c332f>
    <TaxCatchAll xmlns="a09edf25-e687-4197-9122-996391511c96" xsi:nil="true"/>
  </documentManagement>
</p:properties>
</file>

<file path=customXml/itemProps1.xml><?xml version="1.0" encoding="utf-8"?>
<ds:datastoreItem xmlns:ds="http://schemas.openxmlformats.org/officeDocument/2006/customXml" ds:itemID="{8D5B2B93-0B20-4777-8E27-9104C2F3E4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016b00-e16d-4b6e-a05e-6d639c7569d7"/>
    <ds:schemaRef ds:uri="a09edf25-e687-4197-9122-996391511c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4C476E05-BCB2-49D0-A1B6-2E27C9991B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EF708B-F216-416D-9C84-E1CF2F886F73}">
  <ds:schemaRefs>
    <ds:schemaRef ds:uri="http://schemas.openxmlformats.org/package/2006/metadata/core-properties"/>
    <ds:schemaRef ds:uri="f9016b00-e16d-4b6e-a05e-6d639c7569d7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purl.org/dc/terms/"/>
    <ds:schemaRef ds:uri="a09edf25-e687-4197-9122-996391511c96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323</Words>
  <Characters>2093</Characters>
  <Application>Microsoft Office Word</Application>
  <DocSecurity>0</DocSecurity>
  <Lines>11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E OF TECHNOLOGY, MESRA: RANCHI</vt:lpstr>
    </vt:vector>
  </TitlesOfParts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E OF TECHNOLOGY, MESRA: RANCHI</dc:title>
  <dc:creator>appuser</dc:creator>
  <cp:lastModifiedBy>ASHOKE SHARON</cp:lastModifiedBy>
  <cp:revision>31</cp:revision>
  <cp:lastPrinted>2024-02-27T05:51:00Z</cp:lastPrinted>
  <dcterms:created xsi:type="dcterms:W3CDTF">2022-05-04T10:37:00Z</dcterms:created>
  <dcterms:modified xsi:type="dcterms:W3CDTF">2024-02-27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550</vt:lpwstr>
  </property>
  <property fmtid="{D5CDD505-2E9C-101B-9397-08002B2CF9AE}" pid="3" name="ContentTypeId">
    <vt:lpwstr>0x0101001B3795340D692044AC6DF9F6A64D592A</vt:lpwstr>
  </property>
  <property fmtid="{D5CDD505-2E9C-101B-9397-08002B2CF9AE}" pid="4" name="GrammarlyDocumentId">
    <vt:lpwstr>a0301f135aebdefed95b3cd7bb6ed1c0eb767e02a8195a4a2808ab23f090d7c7</vt:lpwstr>
  </property>
  <property fmtid="{D5CDD505-2E9C-101B-9397-08002B2CF9AE}" pid="5" name="MediaServiceImageTags">
    <vt:lpwstr/>
  </property>
</Properties>
</file>